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04B9" w:rsidRPr="00B34436" w:rsidRDefault="00B34436" w:rsidP="003D3652">
      <w:pPr>
        <w:bidi/>
        <w:jc w:val="left"/>
        <w:rPr>
          <w:rFonts w:cs="B Nazanin"/>
          <w:sz w:val="18"/>
          <w:szCs w:val="18"/>
          <w:rtl/>
          <w:lang w:bidi="fa-IR"/>
        </w:rPr>
      </w:pPr>
      <w:r w:rsidRPr="00B34436">
        <w:rPr>
          <w:rFonts w:cs="B Nazanin" w:hint="cs"/>
          <w:sz w:val="18"/>
          <w:szCs w:val="18"/>
          <w:rtl/>
          <w:lang w:bidi="fa-IR"/>
        </w:rPr>
        <w:t>به نام خدا</w:t>
      </w:r>
    </w:p>
    <w:p w:rsidR="00B34436" w:rsidRDefault="00B34436" w:rsidP="008F767A">
      <w:pPr>
        <w:bidi/>
        <w:jc w:val="left"/>
        <w:rPr>
          <w:rFonts w:cs="B Nazanin"/>
          <w:rtl/>
          <w:lang w:bidi="fa-IR"/>
        </w:rPr>
      </w:pPr>
      <w:r w:rsidRPr="00B34436">
        <w:rPr>
          <w:rFonts w:cs="B Nazanin" w:hint="cs"/>
          <w:rtl/>
          <w:lang w:bidi="fa-IR"/>
        </w:rPr>
        <w:t xml:space="preserve">فاکتور </w:t>
      </w:r>
      <w:r w:rsidR="008F767A">
        <w:rPr>
          <w:rFonts w:cs="B Nazanin" w:hint="cs"/>
          <w:rtl/>
          <w:lang w:bidi="fa-IR"/>
        </w:rPr>
        <w:t>اجاره</w:t>
      </w:r>
      <w:r>
        <w:rPr>
          <w:rFonts w:cs="B Nazanin" w:hint="cs"/>
          <w:rtl/>
          <w:lang w:bidi="fa-IR"/>
        </w:rPr>
        <w:t xml:space="preserve"> تجهیزات نقشه برداری</w:t>
      </w:r>
    </w:p>
    <w:p w:rsidR="00852822" w:rsidRDefault="00852822" w:rsidP="003D3652">
      <w:pPr>
        <w:bidi/>
        <w:jc w:val="left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ارک نقش ارس تبریز</w:t>
      </w:r>
    </w:p>
    <w:p w:rsidR="006643FB" w:rsidRPr="001376F8" w:rsidRDefault="006643FB" w:rsidP="006643FB">
      <w:pPr>
        <w:bidi/>
        <w:jc w:val="left"/>
        <w:rPr>
          <w:rFonts w:cs="B Nazanin"/>
          <w:u w:val="single"/>
          <w:rtl/>
          <w:lang w:bidi="fa-IR"/>
        </w:rPr>
      </w:pPr>
      <w:r w:rsidRPr="001376F8">
        <w:rPr>
          <w:rFonts w:cs="B Nazanin" w:hint="cs"/>
          <w:u w:val="single"/>
          <w:rtl/>
          <w:lang w:bidi="fa-IR"/>
        </w:rPr>
        <w:t>مشخصات اجاره کننده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8"/>
        <w:gridCol w:w="4788"/>
      </w:tblGrid>
      <w:tr w:rsidR="00B34436" w:rsidRPr="00B34436" w:rsidTr="00C21179">
        <w:trPr>
          <w:jc w:val="center"/>
        </w:trPr>
        <w:tc>
          <w:tcPr>
            <w:tcW w:w="4788" w:type="dxa"/>
          </w:tcPr>
          <w:p w:rsidR="00B34436" w:rsidRPr="00B34436" w:rsidRDefault="00B34436" w:rsidP="00AC20F8">
            <w:pPr>
              <w:bidi/>
              <w:jc w:val="left"/>
              <w:rPr>
                <w:rFonts w:cs="B Nazanin"/>
                <w:rtl/>
                <w:lang w:bidi="fa-IR"/>
              </w:rPr>
            </w:pPr>
            <w:r w:rsidRPr="00B34436">
              <w:rPr>
                <w:rFonts w:cs="B Nazanin" w:hint="cs"/>
                <w:rtl/>
                <w:lang w:bidi="fa-IR"/>
              </w:rPr>
              <w:t>تاریخ:</w:t>
            </w:r>
            <w:r w:rsidR="00C7787E">
              <w:rPr>
                <w:rFonts w:cs="B Nazanin" w:hint="cs"/>
                <w:rtl/>
                <w:lang w:bidi="fa-IR"/>
              </w:rPr>
              <w:t xml:space="preserve"> </w:t>
            </w:r>
          </w:p>
          <w:p w:rsidR="00B34436" w:rsidRPr="00B34436" w:rsidRDefault="00B34436" w:rsidP="00AC20F8">
            <w:pPr>
              <w:bidi/>
              <w:jc w:val="left"/>
              <w:rPr>
                <w:rFonts w:cs="B Nazanin"/>
                <w:lang w:bidi="fa-IR"/>
              </w:rPr>
            </w:pPr>
            <w:r w:rsidRPr="00B34436">
              <w:rPr>
                <w:rFonts w:cs="B Nazanin" w:hint="cs"/>
                <w:rtl/>
                <w:lang w:bidi="fa-IR"/>
              </w:rPr>
              <w:t>شماره فاکتور:</w:t>
            </w:r>
            <w:r w:rsidR="00C7787E">
              <w:rPr>
                <w:rFonts w:cs="B Nazanin" w:hint="cs"/>
                <w:rtl/>
                <w:lang w:bidi="fa-IR"/>
              </w:rPr>
              <w:t xml:space="preserve"> </w:t>
            </w:r>
          </w:p>
        </w:tc>
        <w:tc>
          <w:tcPr>
            <w:tcW w:w="4788" w:type="dxa"/>
          </w:tcPr>
          <w:p w:rsidR="006A7B5A" w:rsidRDefault="006643FB" w:rsidP="00AC20F8">
            <w:pPr>
              <w:bidi/>
              <w:jc w:val="left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نام</w:t>
            </w:r>
            <w:r w:rsidR="006A7B5A">
              <w:rPr>
                <w:rFonts w:cs="B Nazanin" w:hint="cs"/>
                <w:rtl/>
                <w:lang w:bidi="fa-IR"/>
              </w:rPr>
              <w:t xml:space="preserve">: </w:t>
            </w:r>
          </w:p>
          <w:p w:rsidR="008F767A" w:rsidRPr="00B34436" w:rsidRDefault="008F767A" w:rsidP="00AC20F8">
            <w:pPr>
              <w:bidi/>
              <w:jc w:val="left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کد ملی:</w:t>
            </w:r>
            <w:r w:rsidR="00565360">
              <w:rPr>
                <w:rFonts w:cs="B Nazanin" w:hint="cs"/>
                <w:rtl/>
                <w:lang w:bidi="fa-IR"/>
              </w:rPr>
              <w:t xml:space="preserve"> </w:t>
            </w:r>
          </w:p>
          <w:p w:rsidR="00B34436" w:rsidRPr="00B34436" w:rsidRDefault="00B34436" w:rsidP="00AC20F8">
            <w:pPr>
              <w:bidi/>
              <w:jc w:val="left"/>
              <w:rPr>
                <w:rFonts w:cs="B Nazanin"/>
                <w:lang w:bidi="fa-IR"/>
              </w:rPr>
            </w:pPr>
            <w:r w:rsidRPr="00B34436">
              <w:rPr>
                <w:rFonts w:cs="B Nazanin" w:hint="cs"/>
                <w:rtl/>
                <w:lang w:bidi="fa-IR"/>
              </w:rPr>
              <w:t>آدرس:</w:t>
            </w:r>
            <w:r w:rsidR="00C7787E">
              <w:rPr>
                <w:rFonts w:cs="B Nazanin" w:hint="cs"/>
                <w:rtl/>
                <w:lang w:bidi="fa-IR"/>
              </w:rPr>
              <w:t xml:space="preserve"> </w:t>
            </w:r>
          </w:p>
        </w:tc>
      </w:tr>
    </w:tbl>
    <w:p w:rsidR="00B34436" w:rsidRPr="00B34436" w:rsidRDefault="00B34436" w:rsidP="003D3652">
      <w:pPr>
        <w:bidi/>
        <w:jc w:val="left"/>
        <w:rPr>
          <w:rFonts w:cs="B Nazanin"/>
          <w:rtl/>
          <w:lang w:bidi="fa-IR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1345"/>
        <w:gridCol w:w="1139"/>
        <w:gridCol w:w="1193"/>
        <w:gridCol w:w="670"/>
        <w:gridCol w:w="4995"/>
        <w:gridCol w:w="688"/>
      </w:tblGrid>
      <w:tr w:rsidR="00CD37C7" w:rsidTr="006110F2">
        <w:tc>
          <w:tcPr>
            <w:tcW w:w="1345" w:type="dxa"/>
          </w:tcPr>
          <w:p w:rsidR="00E7505D" w:rsidRDefault="00E7505D" w:rsidP="003D3652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کل (ریال)</w:t>
            </w:r>
          </w:p>
        </w:tc>
        <w:tc>
          <w:tcPr>
            <w:tcW w:w="1139" w:type="dxa"/>
          </w:tcPr>
          <w:p w:rsidR="00E7505D" w:rsidRDefault="00E7505D" w:rsidP="003D3652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فی</w:t>
            </w:r>
            <w:r w:rsidR="00C7787E">
              <w:rPr>
                <w:rFonts w:cs="B Nazanin" w:hint="cs"/>
                <w:rtl/>
                <w:lang w:bidi="fa-IR"/>
              </w:rPr>
              <w:t xml:space="preserve"> (ریال)</w:t>
            </w:r>
          </w:p>
        </w:tc>
        <w:tc>
          <w:tcPr>
            <w:tcW w:w="1193" w:type="dxa"/>
          </w:tcPr>
          <w:p w:rsidR="00E7505D" w:rsidRDefault="00E7505D" w:rsidP="003D3652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شماره سریال</w:t>
            </w:r>
          </w:p>
        </w:tc>
        <w:tc>
          <w:tcPr>
            <w:tcW w:w="670" w:type="dxa"/>
          </w:tcPr>
          <w:p w:rsidR="00E7505D" w:rsidRDefault="00E7505D" w:rsidP="003D3652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تعداد</w:t>
            </w:r>
          </w:p>
        </w:tc>
        <w:tc>
          <w:tcPr>
            <w:tcW w:w="4995" w:type="dxa"/>
          </w:tcPr>
          <w:p w:rsidR="00E7505D" w:rsidRDefault="00E7505D" w:rsidP="003D3652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شرح وسایل</w:t>
            </w:r>
            <w:r w:rsidR="00356976">
              <w:rPr>
                <w:rFonts w:cs="B Nazanin" w:hint="cs"/>
                <w:rtl/>
                <w:lang w:bidi="fa-IR"/>
              </w:rPr>
              <w:t xml:space="preserve"> </w:t>
            </w:r>
          </w:p>
        </w:tc>
        <w:tc>
          <w:tcPr>
            <w:tcW w:w="688" w:type="dxa"/>
          </w:tcPr>
          <w:p w:rsidR="00E7505D" w:rsidRDefault="00E7505D" w:rsidP="003D3652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ردیف</w:t>
            </w:r>
          </w:p>
        </w:tc>
      </w:tr>
      <w:tr w:rsidR="003C782E" w:rsidTr="006110F2">
        <w:tc>
          <w:tcPr>
            <w:tcW w:w="1345" w:type="dxa"/>
          </w:tcPr>
          <w:p w:rsidR="003C782E" w:rsidRDefault="003C782E" w:rsidP="00834DF4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39" w:type="dxa"/>
          </w:tcPr>
          <w:p w:rsidR="003C782E" w:rsidRDefault="003C782E" w:rsidP="00834DF4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93" w:type="dxa"/>
          </w:tcPr>
          <w:p w:rsidR="003C782E" w:rsidRDefault="003C782E" w:rsidP="00360689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670" w:type="dxa"/>
          </w:tcPr>
          <w:p w:rsidR="003C782E" w:rsidRDefault="003C782E" w:rsidP="00360689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4995" w:type="dxa"/>
          </w:tcPr>
          <w:p w:rsidR="003C782E" w:rsidRDefault="003C782E" w:rsidP="001376F8">
            <w:pPr>
              <w:bidi/>
              <w:jc w:val="left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اجاره دستگاه توتال استیشن </w:t>
            </w:r>
            <w:r>
              <w:rPr>
                <w:rFonts w:cs="B Nazanin"/>
                <w:lang w:bidi="fa-IR"/>
              </w:rPr>
              <w:t>TC405</w:t>
            </w:r>
            <w:r>
              <w:rPr>
                <w:rFonts w:cs="B Nazanin" w:hint="cs"/>
                <w:rtl/>
                <w:lang w:bidi="fa-IR"/>
              </w:rPr>
              <w:t xml:space="preserve">به همراه کاور و شارژر  و کابل تخلیه و  باتری </w:t>
            </w:r>
            <w:r>
              <w:rPr>
                <w:rFonts w:cs="B Nazanin"/>
                <w:lang w:bidi="fa-IR"/>
              </w:rPr>
              <w:t>GEB121</w:t>
            </w:r>
            <w:r>
              <w:rPr>
                <w:rFonts w:cs="B Nazanin" w:hint="cs"/>
                <w:rtl/>
                <w:lang w:bidi="fa-IR"/>
              </w:rPr>
              <w:t xml:space="preserve"> </w:t>
            </w:r>
          </w:p>
        </w:tc>
        <w:tc>
          <w:tcPr>
            <w:tcW w:w="688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</w:t>
            </w:r>
          </w:p>
        </w:tc>
      </w:tr>
      <w:tr w:rsidR="003C782E" w:rsidTr="006110F2">
        <w:tc>
          <w:tcPr>
            <w:tcW w:w="1345" w:type="dxa"/>
            <w:vMerge w:val="restart"/>
          </w:tcPr>
          <w:p w:rsidR="003C782E" w:rsidRDefault="003C782E" w:rsidP="00CE044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39" w:type="dxa"/>
            <w:vMerge w:val="restart"/>
          </w:tcPr>
          <w:p w:rsidR="003C782E" w:rsidRDefault="003C782E" w:rsidP="00CE044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93" w:type="dxa"/>
          </w:tcPr>
          <w:p w:rsidR="003C782E" w:rsidRDefault="003C782E" w:rsidP="00360689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670" w:type="dxa"/>
          </w:tcPr>
          <w:p w:rsidR="003C782E" w:rsidRDefault="003C782E" w:rsidP="00360689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4995" w:type="dxa"/>
          </w:tcPr>
          <w:p w:rsidR="003C782E" w:rsidRDefault="003C782E" w:rsidP="00360689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سه پایه چوبی لایکا تک قفله</w:t>
            </w:r>
          </w:p>
        </w:tc>
        <w:tc>
          <w:tcPr>
            <w:tcW w:w="688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</w:t>
            </w:r>
          </w:p>
        </w:tc>
      </w:tr>
      <w:tr w:rsidR="003C782E" w:rsidTr="006110F2">
        <w:tc>
          <w:tcPr>
            <w:tcW w:w="1345" w:type="dxa"/>
            <w:vMerge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39" w:type="dxa"/>
            <w:vMerge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93" w:type="dxa"/>
          </w:tcPr>
          <w:p w:rsidR="003C782E" w:rsidRDefault="003C782E" w:rsidP="00360689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670" w:type="dxa"/>
          </w:tcPr>
          <w:p w:rsidR="003C782E" w:rsidRDefault="003C782E" w:rsidP="00360689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4995" w:type="dxa"/>
          </w:tcPr>
          <w:p w:rsidR="003C782E" w:rsidRDefault="003C782E" w:rsidP="00360689">
            <w:pPr>
              <w:bidi/>
              <w:jc w:val="left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منشور </w:t>
            </w:r>
            <w:r>
              <w:rPr>
                <w:rFonts w:cs="B Nazanin"/>
                <w:lang w:bidi="fa-IR"/>
              </w:rPr>
              <w:t>GPR111</w:t>
            </w:r>
            <w:r>
              <w:rPr>
                <w:rFonts w:cs="B Nazanin" w:hint="cs"/>
                <w:rtl/>
                <w:lang w:bidi="fa-IR"/>
              </w:rPr>
              <w:t xml:space="preserve"> به همراه کیف</w:t>
            </w:r>
          </w:p>
        </w:tc>
        <w:tc>
          <w:tcPr>
            <w:tcW w:w="688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3</w:t>
            </w:r>
          </w:p>
        </w:tc>
      </w:tr>
      <w:tr w:rsidR="003C782E" w:rsidTr="006110F2">
        <w:tc>
          <w:tcPr>
            <w:tcW w:w="1345" w:type="dxa"/>
            <w:vMerge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39" w:type="dxa"/>
            <w:vMerge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93" w:type="dxa"/>
          </w:tcPr>
          <w:p w:rsidR="003C782E" w:rsidRDefault="003C782E" w:rsidP="00360689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670" w:type="dxa"/>
          </w:tcPr>
          <w:p w:rsidR="003C782E" w:rsidRDefault="003C782E" w:rsidP="00360689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4995" w:type="dxa"/>
          </w:tcPr>
          <w:p w:rsidR="003C782E" w:rsidRDefault="003C782E" w:rsidP="00360689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ژالن</w:t>
            </w:r>
            <w:r>
              <w:rPr>
                <w:rFonts w:cs="B Nazanin"/>
                <w:lang w:bidi="fa-IR"/>
              </w:rPr>
              <w:t xml:space="preserve"> </w:t>
            </w:r>
            <w:r>
              <w:rPr>
                <w:rFonts w:cs="B Nazanin" w:hint="cs"/>
                <w:rtl/>
                <w:lang w:bidi="fa-IR"/>
              </w:rPr>
              <w:t>به همراه کیف</w:t>
            </w:r>
          </w:p>
        </w:tc>
        <w:tc>
          <w:tcPr>
            <w:tcW w:w="688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4</w:t>
            </w:r>
          </w:p>
        </w:tc>
      </w:tr>
      <w:tr w:rsidR="003C782E" w:rsidTr="006110F2">
        <w:tc>
          <w:tcPr>
            <w:tcW w:w="1345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39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93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670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4995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688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rtl/>
                <w:lang w:bidi="fa-IR"/>
              </w:rPr>
            </w:pPr>
          </w:p>
        </w:tc>
      </w:tr>
      <w:tr w:rsidR="003C782E" w:rsidTr="006110F2">
        <w:tc>
          <w:tcPr>
            <w:tcW w:w="1345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39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93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670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4995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688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rtl/>
                <w:lang w:bidi="fa-IR"/>
              </w:rPr>
            </w:pPr>
          </w:p>
        </w:tc>
      </w:tr>
      <w:tr w:rsidR="003C782E" w:rsidTr="006110F2">
        <w:tc>
          <w:tcPr>
            <w:tcW w:w="1345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39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93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670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4995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688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</w:p>
        </w:tc>
      </w:tr>
      <w:tr w:rsidR="003C782E" w:rsidTr="006110F2">
        <w:trPr>
          <w:gridAfter w:val="4"/>
          <w:wAfter w:w="7546" w:type="dxa"/>
        </w:trPr>
        <w:tc>
          <w:tcPr>
            <w:tcW w:w="1345" w:type="dxa"/>
          </w:tcPr>
          <w:p w:rsidR="003C782E" w:rsidRDefault="003C782E" w:rsidP="00DE71F4">
            <w:pPr>
              <w:bidi/>
              <w:jc w:val="left"/>
              <w:rPr>
                <w:rFonts w:cs="B Nazanin"/>
                <w:lang w:bidi="fa-IR"/>
              </w:rPr>
            </w:pPr>
          </w:p>
        </w:tc>
        <w:tc>
          <w:tcPr>
            <w:tcW w:w="1139" w:type="dxa"/>
          </w:tcPr>
          <w:p w:rsidR="003C782E" w:rsidRDefault="003C782E" w:rsidP="003D3652">
            <w:pPr>
              <w:bidi/>
              <w:jc w:val="left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جموع</w:t>
            </w:r>
          </w:p>
        </w:tc>
      </w:tr>
    </w:tbl>
    <w:p w:rsidR="00B34436" w:rsidRDefault="00B34436" w:rsidP="003D3652">
      <w:pPr>
        <w:bidi/>
        <w:jc w:val="left"/>
        <w:rPr>
          <w:rFonts w:cs="B Nazanin"/>
          <w:rtl/>
          <w:lang w:bidi="fa-IR"/>
        </w:rPr>
      </w:pPr>
    </w:p>
    <w:p w:rsidR="008F767A" w:rsidRDefault="008F767A" w:rsidP="008F767A">
      <w:pPr>
        <w:bidi/>
        <w:jc w:val="left"/>
        <w:rPr>
          <w:rFonts w:cs="B Nazanin"/>
          <w:rtl/>
          <w:lang w:bidi="fa-IR"/>
        </w:rPr>
      </w:pPr>
    </w:p>
    <w:p w:rsidR="007A4E3F" w:rsidRDefault="00D50547" w:rsidP="008F767A">
      <w:pPr>
        <w:bidi/>
        <w:jc w:val="left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س</w:t>
      </w:r>
      <w:r w:rsidR="00E96E9D">
        <w:rPr>
          <w:rFonts w:cs="B Nazanin" w:hint="cs"/>
          <w:rtl/>
          <w:lang w:bidi="fa-IR"/>
        </w:rPr>
        <w:t>ت</w:t>
      </w:r>
      <w:r>
        <w:rPr>
          <w:rFonts w:cs="B Nazanin" w:hint="cs"/>
          <w:rtl/>
          <w:lang w:bidi="fa-IR"/>
        </w:rPr>
        <w:t xml:space="preserve">گاههای نقشه برداری به </w:t>
      </w:r>
      <w:r w:rsidR="00AC20F8">
        <w:rPr>
          <w:rFonts w:cs="B Nazanin" w:hint="cs"/>
          <w:rtl/>
          <w:lang w:bidi="fa-IR"/>
        </w:rPr>
        <w:t xml:space="preserve">همراه </w:t>
      </w:r>
      <w:r w:rsidR="008F767A">
        <w:rPr>
          <w:rFonts w:cs="B Nazanin" w:hint="cs"/>
          <w:rtl/>
          <w:lang w:bidi="fa-IR"/>
        </w:rPr>
        <w:t xml:space="preserve">وسایل جانبی صحیح و سالم تحویل اینجانب                           </w:t>
      </w:r>
      <w:r w:rsidR="008058D1">
        <w:rPr>
          <w:rFonts w:cs="B Nazanin" w:hint="cs"/>
          <w:rtl/>
          <w:lang w:bidi="fa-IR"/>
        </w:rPr>
        <w:t xml:space="preserve">   </w:t>
      </w:r>
      <w:r w:rsidR="008F767A">
        <w:rPr>
          <w:rFonts w:cs="B Nazanin" w:hint="cs"/>
          <w:rtl/>
          <w:lang w:bidi="fa-IR"/>
        </w:rPr>
        <w:t>گردید</w:t>
      </w:r>
      <w:r>
        <w:rPr>
          <w:rFonts w:cs="B Nazanin" w:hint="cs"/>
          <w:rtl/>
          <w:lang w:bidi="fa-IR"/>
        </w:rPr>
        <w:t>.</w:t>
      </w:r>
    </w:p>
    <w:p w:rsidR="00D77E66" w:rsidRDefault="00D77E66" w:rsidP="00D77E66">
      <w:pPr>
        <w:bidi/>
        <w:jc w:val="left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وسایل امانتی جهت اجاره دوربین</w:t>
      </w:r>
      <w:r w:rsidR="00EF1A70">
        <w:rPr>
          <w:rFonts w:cs="B Nazanin" w:hint="cs"/>
          <w:rtl/>
          <w:lang w:bidi="fa-IR"/>
        </w:rPr>
        <w:t xml:space="preserve"> نزد شرکت: </w:t>
      </w:r>
    </w:p>
    <w:p w:rsidR="00565360" w:rsidRDefault="00565360" w:rsidP="00565360">
      <w:pPr>
        <w:bidi/>
        <w:jc w:val="left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چک امانتی</w:t>
      </w:r>
      <w:r w:rsidR="00AC20F8">
        <w:rPr>
          <w:rFonts w:cs="B Nazanin" w:hint="cs"/>
          <w:rtl/>
          <w:lang w:bidi="fa-IR"/>
        </w:rPr>
        <w:t xml:space="preserve"> به شماره: </w:t>
      </w:r>
    </w:p>
    <w:p w:rsidR="007544D3" w:rsidRDefault="00AC20F8" w:rsidP="007544D3">
      <w:pPr>
        <w:bidi/>
        <w:jc w:val="left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سفته امانتی: </w:t>
      </w:r>
    </w:p>
    <w:p w:rsidR="00D0501F" w:rsidRDefault="00D0501F" w:rsidP="00D0501F">
      <w:pPr>
        <w:bidi/>
        <w:jc w:val="left"/>
        <w:rPr>
          <w:rFonts w:cs="B Nazanin"/>
          <w:rtl/>
          <w:lang w:bidi="fa-IR"/>
        </w:rPr>
      </w:pPr>
    </w:p>
    <w:p w:rsidR="00D0501F" w:rsidRDefault="00D0501F" w:rsidP="00D0501F">
      <w:pPr>
        <w:bidi/>
        <w:jc w:val="right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امضاء و اثر انگشت</w:t>
      </w:r>
    </w:p>
    <w:sectPr w:rsidR="00D0501F" w:rsidSect="00CD37C7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7S0MDQysLQwMbQwszRS0lEKTi0uzszPAykwrQUAwIAWQywAAAA="/>
  </w:docVars>
  <w:rsids>
    <w:rsidRoot w:val="00B34436"/>
    <w:rsid w:val="000409B9"/>
    <w:rsid w:val="00053D32"/>
    <w:rsid w:val="00073C06"/>
    <w:rsid w:val="000B099E"/>
    <w:rsid w:val="001376F8"/>
    <w:rsid w:val="001A53E5"/>
    <w:rsid w:val="001E1E99"/>
    <w:rsid w:val="00211042"/>
    <w:rsid w:val="0022277F"/>
    <w:rsid w:val="002665B6"/>
    <w:rsid w:val="00266F81"/>
    <w:rsid w:val="002D46D4"/>
    <w:rsid w:val="00356976"/>
    <w:rsid w:val="003C1AFA"/>
    <w:rsid w:val="003C782E"/>
    <w:rsid w:val="003D3652"/>
    <w:rsid w:val="00403AE1"/>
    <w:rsid w:val="00417A6C"/>
    <w:rsid w:val="00431F9F"/>
    <w:rsid w:val="00482E9D"/>
    <w:rsid w:val="004847DF"/>
    <w:rsid w:val="004933DD"/>
    <w:rsid w:val="004A64FB"/>
    <w:rsid w:val="004D2F5C"/>
    <w:rsid w:val="00554886"/>
    <w:rsid w:val="00565360"/>
    <w:rsid w:val="006110F2"/>
    <w:rsid w:val="00661354"/>
    <w:rsid w:val="006643FB"/>
    <w:rsid w:val="006A7B5A"/>
    <w:rsid w:val="006C1E7D"/>
    <w:rsid w:val="0071567C"/>
    <w:rsid w:val="007544D3"/>
    <w:rsid w:val="007729DA"/>
    <w:rsid w:val="007A4E3F"/>
    <w:rsid w:val="007B071C"/>
    <w:rsid w:val="007E04B9"/>
    <w:rsid w:val="007E7C68"/>
    <w:rsid w:val="007F05F9"/>
    <w:rsid w:val="008058D1"/>
    <w:rsid w:val="00834DF4"/>
    <w:rsid w:val="008421B9"/>
    <w:rsid w:val="00852822"/>
    <w:rsid w:val="008F767A"/>
    <w:rsid w:val="009433CB"/>
    <w:rsid w:val="00952BA2"/>
    <w:rsid w:val="009626EF"/>
    <w:rsid w:val="00976035"/>
    <w:rsid w:val="009C2421"/>
    <w:rsid w:val="009C7F58"/>
    <w:rsid w:val="00A868F4"/>
    <w:rsid w:val="00AA605D"/>
    <w:rsid w:val="00AC20F8"/>
    <w:rsid w:val="00AD1A40"/>
    <w:rsid w:val="00AE5FCF"/>
    <w:rsid w:val="00AF5B20"/>
    <w:rsid w:val="00B2292E"/>
    <w:rsid w:val="00B34436"/>
    <w:rsid w:val="00B46419"/>
    <w:rsid w:val="00B57211"/>
    <w:rsid w:val="00B92325"/>
    <w:rsid w:val="00BA1108"/>
    <w:rsid w:val="00BB27E9"/>
    <w:rsid w:val="00BB36DA"/>
    <w:rsid w:val="00C21179"/>
    <w:rsid w:val="00C37951"/>
    <w:rsid w:val="00C7787E"/>
    <w:rsid w:val="00C8081C"/>
    <w:rsid w:val="00CA1B73"/>
    <w:rsid w:val="00CD37C7"/>
    <w:rsid w:val="00CE0442"/>
    <w:rsid w:val="00D0501F"/>
    <w:rsid w:val="00D50547"/>
    <w:rsid w:val="00D77E66"/>
    <w:rsid w:val="00DA449B"/>
    <w:rsid w:val="00DE71F4"/>
    <w:rsid w:val="00E143E8"/>
    <w:rsid w:val="00E51E7F"/>
    <w:rsid w:val="00E5308E"/>
    <w:rsid w:val="00E7505D"/>
    <w:rsid w:val="00E91711"/>
    <w:rsid w:val="00E940EC"/>
    <w:rsid w:val="00E96E9D"/>
    <w:rsid w:val="00EC58F5"/>
    <w:rsid w:val="00EF1A70"/>
    <w:rsid w:val="00F751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04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43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jbar57</dc:creator>
  <cp:lastModifiedBy>ranjbar57</cp:lastModifiedBy>
  <cp:revision>4</cp:revision>
  <cp:lastPrinted>2018-08-09T15:26:00Z</cp:lastPrinted>
  <dcterms:created xsi:type="dcterms:W3CDTF">2018-11-29T04:41:00Z</dcterms:created>
  <dcterms:modified xsi:type="dcterms:W3CDTF">2018-11-29T04:43:00Z</dcterms:modified>
</cp:coreProperties>
</file>